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FDF201" w14:textId="77777777" w:rsidR="003217EE" w:rsidRDefault="003217EE" w:rsidP="00920A20">
      <w:pPr>
        <w:jc w:val="center"/>
      </w:pPr>
      <w:r>
        <w:rPr>
          <w:i/>
          <w:iCs/>
          <w:noProof/>
          <w:color w:val="FF0000"/>
        </w:rPr>
        <w:drawing>
          <wp:inline distT="0" distB="0" distL="0" distR="0" wp14:anchorId="52626178" wp14:editId="22BD53C7">
            <wp:extent cx="1809154" cy="771099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7157" cy="774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C7D75E" w14:textId="77777777" w:rsidR="00D22FC1" w:rsidRDefault="00D22FC1" w:rsidP="00920A20">
      <w:pPr>
        <w:jc w:val="center"/>
      </w:pPr>
    </w:p>
    <w:p w14:paraId="50D5E76C" w14:textId="2424D5C9" w:rsidR="00920A20" w:rsidRPr="006703EF" w:rsidRDefault="003217EE" w:rsidP="00920A20">
      <w:pPr>
        <w:jc w:val="center"/>
        <w:rPr>
          <w:rFonts w:ascii="Calibri" w:hAnsi="Calibri" w:cs="Calibri"/>
          <w:b/>
          <w:bCs/>
          <w:sz w:val="36"/>
          <w:szCs w:val="36"/>
        </w:rPr>
      </w:pPr>
      <w:r w:rsidRPr="006703EF">
        <w:rPr>
          <w:rFonts w:ascii="Calibri" w:hAnsi="Calibri" w:cs="Calibri"/>
          <w:b/>
          <w:bCs/>
          <w:sz w:val="36"/>
          <w:szCs w:val="36"/>
        </w:rPr>
        <w:t>Sales Meeting Agenda</w:t>
      </w:r>
    </w:p>
    <w:p w14:paraId="27D55901" w14:textId="41BC0ADA" w:rsidR="00920A20" w:rsidRPr="006703EF" w:rsidRDefault="0022184C" w:rsidP="00920A20">
      <w:pPr>
        <w:jc w:val="center"/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March</w:t>
      </w:r>
      <w:r w:rsidR="00E23738">
        <w:rPr>
          <w:color w:val="FF0000"/>
          <w:sz w:val="28"/>
          <w:szCs w:val="28"/>
        </w:rPr>
        <w:t xml:space="preserve"> </w:t>
      </w:r>
      <w:r w:rsidR="0052533A">
        <w:rPr>
          <w:color w:val="FF0000"/>
          <w:sz w:val="28"/>
          <w:szCs w:val="28"/>
        </w:rPr>
        <w:t>15</w:t>
      </w:r>
      <w:r w:rsidR="00D00B54">
        <w:rPr>
          <w:color w:val="FF0000"/>
          <w:sz w:val="28"/>
          <w:szCs w:val="28"/>
        </w:rPr>
        <w:t>, 2022</w:t>
      </w:r>
    </w:p>
    <w:p w14:paraId="333C2CC6" w14:textId="48F59020" w:rsidR="00920A20" w:rsidRPr="006703EF" w:rsidRDefault="00920A20" w:rsidP="00920A20">
      <w:pPr>
        <w:jc w:val="center"/>
        <w:rPr>
          <w:color w:val="FF0000"/>
          <w:sz w:val="28"/>
          <w:szCs w:val="28"/>
        </w:rPr>
      </w:pPr>
      <w:r w:rsidRPr="006703EF">
        <w:rPr>
          <w:color w:val="FF0000"/>
          <w:sz w:val="28"/>
          <w:szCs w:val="28"/>
        </w:rPr>
        <w:t>INSERT LOCATION</w:t>
      </w:r>
    </w:p>
    <w:p w14:paraId="50DB0417" w14:textId="77777777" w:rsidR="00E061D0" w:rsidRDefault="00E061D0" w:rsidP="00920A20"/>
    <w:p w14:paraId="26462635" w14:textId="020DB4E2" w:rsidR="00814DFD" w:rsidRPr="006703EF" w:rsidRDefault="00920A20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Welcome</w:t>
      </w:r>
      <w:r w:rsidR="00814DFD" w:rsidRPr="006703EF">
        <w:rPr>
          <w:sz w:val="28"/>
          <w:szCs w:val="28"/>
        </w:rPr>
        <w:t xml:space="preserve"> </w:t>
      </w:r>
    </w:p>
    <w:p w14:paraId="6FA28326" w14:textId="37DA0109" w:rsidR="00814DFD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Company Updates</w:t>
      </w:r>
    </w:p>
    <w:p w14:paraId="41667B47" w14:textId="1FC23960" w:rsidR="0022184C" w:rsidRDefault="0022184C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 xml:space="preserve">Contest </w:t>
      </w:r>
      <w:r w:rsidR="0052533A">
        <w:rPr>
          <w:sz w:val="28"/>
          <w:szCs w:val="28"/>
        </w:rPr>
        <w:t>Results</w:t>
      </w:r>
    </w:p>
    <w:p w14:paraId="5C5BA342" w14:textId="2F1BE36F" w:rsidR="00A34C6A" w:rsidRPr="006703EF" w:rsidRDefault="00A34C6A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 xml:space="preserve">Marketing </w:t>
      </w:r>
      <w:r w:rsidR="0064464D" w:rsidRPr="006703EF">
        <w:rPr>
          <w:sz w:val="28"/>
          <w:szCs w:val="28"/>
        </w:rPr>
        <w:t>U</w:t>
      </w:r>
      <w:r w:rsidRPr="006703EF">
        <w:rPr>
          <w:sz w:val="28"/>
          <w:szCs w:val="28"/>
        </w:rPr>
        <w:t>pdate</w:t>
      </w:r>
      <w:r w:rsidR="0064464D" w:rsidRPr="006703EF">
        <w:rPr>
          <w:sz w:val="28"/>
          <w:szCs w:val="28"/>
        </w:rPr>
        <w:t>s</w:t>
      </w:r>
      <w:r w:rsidR="005F0EF4" w:rsidRPr="006703EF">
        <w:rPr>
          <w:sz w:val="28"/>
          <w:szCs w:val="28"/>
        </w:rPr>
        <w:t xml:space="preserve"> </w:t>
      </w:r>
    </w:p>
    <w:p w14:paraId="67A2A883" w14:textId="3290DC1F" w:rsidR="00814DFD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Education Opportunities</w:t>
      </w:r>
    </w:p>
    <w:p w14:paraId="2DC8BAEE" w14:textId="77777777" w:rsidR="0052533A" w:rsidRDefault="006703EF" w:rsidP="00841C9F">
      <w:pPr>
        <w:numPr>
          <w:ilvl w:val="1"/>
          <w:numId w:val="9"/>
        </w:numPr>
        <w:spacing w:line="360" w:lineRule="auto"/>
        <w:rPr>
          <w:sz w:val="28"/>
          <w:szCs w:val="28"/>
        </w:rPr>
      </w:pPr>
      <w:bookmarkStart w:id="0" w:name="_Hlk94415262"/>
      <w:r w:rsidRPr="0052533A">
        <w:rPr>
          <w:sz w:val="28"/>
          <w:szCs w:val="28"/>
        </w:rPr>
        <w:t>Lunch &amp; Learn Workshop</w:t>
      </w:r>
    </w:p>
    <w:p w14:paraId="5160E6FA" w14:textId="03E9A15A" w:rsidR="0052533A" w:rsidRDefault="0052533A" w:rsidP="0052533A">
      <w:pPr>
        <w:spacing w:line="360" w:lineRule="auto"/>
        <w:ind w:left="720"/>
        <w:rPr>
          <w:sz w:val="28"/>
          <w:szCs w:val="28"/>
        </w:rPr>
      </w:pPr>
      <w:r w:rsidRPr="0052533A">
        <w:rPr>
          <w:i/>
          <w:iCs/>
          <w:w w:val="95"/>
          <w:sz w:val="28"/>
          <w:szCs w:val="28"/>
        </w:rPr>
        <w:t xml:space="preserve">Identify &amp; </w:t>
      </w:r>
      <w:r w:rsidR="00841C9F" w:rsidRPr="0052533A">
        <w:rPr>
          <w:i/>
          <w:iCs/>
          <w:w w:val="95"/>
          <w:sz w:val="28"/>
          <w:szCs w:val="28"/>
        </w:rPr>
        <w:t>Evaluate</w:t>
      </w:r>
      <w:r w:rsidRPr="0052533A">
        <w:rPr>
          <w:i/>
          <w:iCs/>
          <w:w w:val="95"/>
          <w:sz w:val="28"/>
          <w:szCs w:val="28"/>
        </w:rPr>
        <w:t xml:space="preserve"> Profitable</w:t>
      </w:r>
      <w:r w:rsidR="00841C9F" w:rsidRPr="0052533A">
        <w:rPr>
          <w:i/>
          <w:iCs/>
          <w:w w:val="95"/>
          <w:sz w:val="28"/>
          <w:szCs w:val="28"/>
        </w:rPr>
        <w:t xml:space="preserve"> Lead Sources</w:t>
      </w:r>
    </w:p>
    <w:p w14:paraId="6F172939" w14:textId="19970328" w:rsidR="00D00B54" w:rsidRPr="0052533A" w:rsidRDefault="00841C9F" w:rsidP="0052533A">
      <w:pPr>
        <w:spacing w:line="360" w:lineRule="auto"/>
        <w:ind w:left="720"/>
        <w:rPr>
          <w:sz w:val="28"/>
          <w:szCs w:val="28"/>
        </w:rPr>
      </w:pPr>
      <w:r w:rsidRPr="0052533A">
        <w:rPr>
          <w:color w:val="FF0000"/>
          <w:sz w:val="28"/>
          <w:szCs w:val="28"/>
        </w:rPr>
        <w:t xml:space="preserve">April </w:t>
      </w:r>
      <w:r w:rsidR="000328F0" w:rsidRPr="0052533A">
        <w:rPr>
          <w:color w:val="FF0000"/>
          <w:sz w:val="28"/>
          <w:szCs w:val="28"/>
        </w:rPr>
        <w:t>7</w:t>
      </w:r>
      <w:r w:rsidR="000328F0" w:rsidRPr="0052533A">
        <w:rPr>
          <w:color w:val="FF0000"/>
          <w:sz w:val="28"/>
          <w:szCs w:val="28"/>
          <w:vertAlign w:val="superscript"/>
        </w:rPr>
        <w:t>th</w:t>
      </w:r>
      <w:r w:rsidR="000328F0" w:rsidRPr="0052533A">
        <w:rPr>
          <w:color w:val="FF0000"/>
          <w:sz w:val="28"/>
          <w:szCs w:val="28"/>
        </w:rPr>
        <w:t xml:space="preserve"> </w:t>
      </w:r>
      <w:r w:rsidR="00D00B54" w:rsidRPr="0052533A">
        <w:rPr>
          <w:color w:val="FF0000"/>
          <w:sz w:val="28"/>
          <w:szCs w:val="28"/>
        </w:rPr>
        <w:t>at 12 PM</w:t>
      </w:r>
      <w:r w:rsidR="006703EF" w:rsidRPr="0052533A">
        <w:rPr>
          <w:color w:val="FF0000"/>
          <w:sz w:val="28"/>
          <w:szCs w:val="28"/>
        </w:rPr>
        <w:t>, LOCATION</w:t>
      </w:r>
    </w:p>
    <w:bookmarkEnd w:id="0"/>
    <w:p w14:paraId="7FAC29FE" w14:textId="218FF538" w:rsidR="00814DFD" w:rsidRPr="006703EF" w:rsidRDefault="006703EF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 xml:space="preserve">Practical Learning: </w:t>
      </w:r>
      <w:r w:rsidR="0052533A">
        <w:rPr>
          <w:i/>
          <w:iCs/>
          <w:sz w:val="28"/>
          <w:szCs w:val="28"/>
        </w:rPr>
        <w:t>Reconnecting with Past Clients</w:t>
      </w:r>
    </w:p>
    <w:p w14:paraId="79C4CBC1" w14:textId="2433CF1E" w:rsidR="00814DFD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Real Estate Trends/Updates</w:t>
      </w:r>
      <w:r w:rsidR="005F0EF4" w:rsidRPr="006703EF">
        <w:rPr>
          <w:sz w:val="28"/>
          <w:szCs w:val="28"/>
        </w:rPr>
        <w:t xml:space="preserve"> </w:t>
      </w:r>
    </w:p>
    <w:p w14:paraId="1BD6FA10" w14:textId="178874E3" w:rsidR="005F0EF4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Old Business</w:t>
      </w:r>
      <w:r w:rsidR="005F0EF4" w:rsidRPr="006703EF">
        <w:rPr>
          <w:sz w:val="28"/>
          <w:szCs w:val="28"/>
        </w:rPr>
        <w:t xml:space="preserve"> </w:t>
      </w:r>
    </w:p>
    <w:p w14:paraId="3955AE35" w14:textId="5DC885AA" w:rsidR="005F0EF4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 xml:space="preserve">New Business </w:t>
      </w:r>
    </w:p>
    <w:p w14:paraId="1CEEBF4B" w14:textId="4B2FE2CD" w:rsidR="006703EF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 xml:space="preserve">Next </w:t>
      </w:r>
      <w:r w:rsidR="006703EF" w:rsidRPr="006703EF">
        <w:rPr>
          <w:sz w:val="28"/>
          <w:szCs w:val="28"/>
        </w:rPr>
        <w:t xml:space="preserve">Sales </w:t>
      </w:r>
      <w:r w:rsidRPr="006703EF">
        <w:rPr>
          <w:sz w:val="28"/>
          <w:szCs w:val="28"/>
        </w:rPr>
        <w:t>Meeting</w:t>
      </w:r>
      <w:r w:rsidR="006703EF" w:rsidRPr="006703EF">
        <w:rPr>
          <w:sz w:val="28"/>
          <w:szCs w:val="28"/>
        </w:rPr>
        <w:t xml:space="preserve">: </w:t>
      </w:r>
      <w:r w:rsidR="0022184C">
        <w:rPr>
          <w:color w:val="FF0000"/>
          <w:sz w:val="28"/>
          <w:szCs w:val="28"/>
        </w:rPr>
        <w:t>March</w:t>
      </w:r>
      <w:r w:rsidR="00DD20BD">
        <w:rPr>
          <w:color w:val="FF0000"/>
          <w:sz w:val="28"/>
          <w:szCs w:val="28"/>
        </w:rPr>
        <w:t xml:space="preserve"> </w:t>
      </w:r>
      <w:r w:rsidR="0052533A">
        <w:rPr>
          <w:color w:val="FF0000"/>
          <w:sz w:val="28"/>
          <w:szCs w:val="28"/>
        </w:rPr>
        <w:t>22</w:t>
      </w:r>
      <w:r w:rsidR="0052533A" w:rsidRPr="0052533A">
        <w:rPr>
          <w:color w:val="FF0000"/>
          <w:sz w:val="28"/>
          <w:szCs w:val="28"/>
          <w:vertAlign w:val="superscript"/>
        </w:rPr>
        <w:t>nd</w:t>
      </w:r>
      <w:r w:rsidR="0052533A">
        <w:rPr>
          <w:color w:val="FF0000"/>
          <w:sz w:val="28"/>
          <w:szCs w:val="28"/>
        </w:rPr>
        <w:t xml:space="preserve"> </w:t>
      </w:r>
      <w:r w:rsidR="00D00B54">
        <w:rPr>
          <w:color w:val="FF0000"/>
          <w:sz w:val="28"/>
          <w:szCs w:val="28"/>
        </w:rPr>
        <w:t>at 10 AM,</w:t>
      </w:r>
      <w:r w:rsidR="006703EF" w:rsidRPr="006703EF">
        <w:rPr>
          <w:color w:val="FF0000"/>
          <w:sz w:val="28"/>
          <w:szCs w:val="28"/>
        </w:rPr>
        <w:t xml:space="preserve"> LOCATION</w:t>
      </w:r>
    </w:p>
    <w:p w14:paraId="2545C2E4" w14:textId="33B9A6F7" w:rsidR="0052533A" w:rsidRPr="0052533A" w:rsidRDefault="006703EF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52533A">
        <w:rPr>
          <w:sz w:val="28"/>
          <w:szCs w:val="28"/>
        </w:rPr>
        <w:t xml:space="preserve">FUN FACT: </w:t>
      </w:r>
      <w:r w:rsidR="0022184C" w:rsidRPr="0052533A">
        <w:rPr>
          <w:i/>
          <w:iCs/>
          <w:sz w:val="28"/>
          <w:szCs w:val="28"/>
        </w:rPr>
        <w:t>March</w:t>
      </w:r>
      <w:r w:rsidR="00DD20BD" w:rsidRPr="0052533A">
        <w:rPr>
          <w:i/>
          <w:iCs/>
          <w:sz w:val="28"/>
          <w:szCs w:val="28"/>
        </w:rPr>
        <w:t xml:space="preserve"> </w:t>
      </w:r>
      <w:r w:rsidR="0052533A" w:rsidRPr="0052533A">
        <w:rPr>
          <w:i/>
          <w:iCs/>
          <w:sz w:val="28"/>
          <w:szCs w:val="28"/>
        </w:rPr>
        <w:t>31</w:t>
      </w:r>
      <w:r w:rsidR="0052533A" w:rsidRPr="0052533A">
        <w:rPr>
          <w:i/>
          <w:iCs/>
          <w:sz w:val="28"/>
          <w:szCs w:val="28"/>
          <w:vertAlign w:val="superscript"/>
        </w:rPr>
        <w:t>st</w:t>
      </w:r>
      <w:r w:rsidR="0052533A" w:rsidRPr="0052533A">
        <w:rPr>
          <w:i/>
          <w:iCs/>
          <w:sz w:val="28"/>
          <w:szCs w:val="28"/>
        </w:rPr>
        <w:t xml:space="preserve"> </w:t>
      </w:r>
      <w:r w:rsidR="00DD20BD" w:rsidRPr="0052533A">
        <w:rPr>
          <w:i/>
          <w:iCs/>
          <w:sz w:val="28"/>
          <w:szCs w:val="28"/>
        </w:rPr>
        <w:t xml:space="preserve">is </w:t>
      </w:r>
      <w:r w:rsidR="0052533A">
        <w:rPr>
          <w:i/>
          <w:iCs/>
          <w:sz w:val="28"/>
          <w:szCs w:val="28"/>
        </w:rPr>
        <w:t>National Crayon Day</w:t>
      </w:r>
    </w:p>
    <w:p w14:paraId="2EDAF9B8" w14:textId="035D16F1" w:rsidR="00920A20" w:rsidRPr="0052533A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52533A">
        <w:rPr>
          <w:sz w:val="28"/>
          <w:szCs w:val="28"/>
        </w:rPr>
        <w:t>Adjourn</w:t>
      </w:r>
    </w:p>
    <w:sectPr w:rsidR="00920A20" w:rsidRPr="0052533A" w:rsidSect="006703E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2160" w:bottom="1440" w:left="21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ECCE3D" w14:textId="77777777" w:rsidR="003A64AD" w:rsidRDefault="003A64AD" w:rsidP="006809BF">
      <w:r>
        <w:separator/>
      </w:r>
    </w:p>
  </w:endnote>
  <w:endnote w:type="continuationSeparator" w:id="0">
    <w:p w14:paraId="38BC15EE" w14:textId="77777777" w:rsidR="003A64AD" w:rsidRDefault="003A64AD" w:rsidP="006809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73F8C7" w14:textId="77777777" w:rsidR="00B34B10" w:rsidRDefault="00B34B1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4BC0C2" w14:textId="5E8755C8" w:rsidR="006809BF" w:rsidRDefault="006809B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0C2E8CC6" wp14:editId="70DB478B">
              <wp:simplePos x="0" y="0"/>
              <wp:positionH relativeFrom="margin">
                <wp:align>center</wp:align>
              </wp:positionH>
              <wp:positionV relativeFrom="page">
                <wp:align>bottom</wp:align>
              </wp:positionV>
              <wp:extent cx="5939155" cy="740410"/>
              <wp:effectExtent l="0" t="0" r="4445" b="0"/>
              <wp:wrapNone/>
              <wp:docPr id="454" name="Rectangle 45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939155" cy="74041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CAEE0F6" w14:textId="57996995" w:rsidR="006809BF" w:rsidRDefault="006809BF"/>
                      </w:txbxContent>
                    </wps:txbx>
                    <wps:bodyPr rot="0" vert="horz" wrap="square" lIns="91440" tIns="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bottomMargin">
                <wp14:pctHeight>81000</wp14:pctHeight>
              </wp14:sizeRelV>
            </wp:anchor>
          </w:drawing>
        </mc:Choice>
        <mc:Fallback>
          <w:pict>
            <v:rect w14:anchorId="0C2E8CC6" id="Rectangle 454" o:spid="_x0000_s1026" style="position:absolute;margin-left:0;margin-top:0;width:467.65pt;height:58.3pt;z-index:251660288;visibility:visible;mso-wrap-style:square;mso-width-percent:1000;mso-height-percent:810;mso-wrap-distance-left:9pt;mso-wrap-distance-top:0;mso-wrap-distance-right:9pt;mso-wrap-distance-bottom:0;mso-position-horizontal:center;mso-position-horizontal-relative:margin;mso-position-vertical:bottom;mso-position-vertical-relative:page;mso-width-percent:1000;mso-height-percent:810;mso-width-relative:margin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" o:allowincell="f" filled="f" stroked="f">
              <v:textbox inset=",0">
                <w:txbxContent>
                  <w:p w14:paraId="7CAEE0F6" w14:textId="57996995" w:rsidR="006809BF" w:rsidRDefault="006809BF"/>
                </w:txbxContent>
              </v:textbox>
              <w10:wrap anchorx="margin" anchory="page"/>
            </v:rect>
          </w:pict>
        </mc:Fallback>
      </mc:AlternateContent>
    </w:r>
  </w:p>
  <w:p w14:paraId="430673BA" w14:textId="77777777" w:rsidR="006809BF" w:rsidRDefault="006809B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5BB6F9" w14:textId="77777777" w:rsidR="00B34B10" w:rsidRDefault="00B34B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05C2F0" w14:textId="77777777" w:rsidR="003A64AD" w:rsidRDefault="003A64AD" w:rsidP="006809BF">
      <w:r>
        <w:separator/>
      </w:r>
    </w:p>
  </w:footnote>
  <w:footnote w:type="continuationSeparator" w:id="0">
    <w:p w14:paraId="0FAA2CA0" w14:textId="77777777" w:rsidR="003A64AD" w:rsidRDefault="003A64AD" w:rsidP="006809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87DBD4" w14:textId="77777777" w:rsidR="00B34B10" w:rsidRDefault="00B34B1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9F10A" w14:textId="77777777" w:rsidR="00B34B10" w:rsidRDefault="00B34B1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820F8A" w14:textId="77777777" w:rsidR="00B34B10" w:rsidRDefault="00B34B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46BC3"/>
    <w:multiLevelType w:val="hybridMultilevel"/>
    <w:tmpl w:val="A86E06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ED7802"/>
    <w:multiLevelType w:val="hybridMultilevel"/>
    <w:tmpl w:val="62CEF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D29B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83576F9"/>
    <w:multiLevelType w:val="hybridMultilevel"/>
    <w:tmpl w:val="F40E6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B659E0"/>
    <w:multiLevelType w:val="hybridMultilevel"/>
    <w:tmpl w:val="850CB19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AF517A3"/>
    <w:multiLevelType w:val="hybridMultilevel"/>
    <w:tmpl w:val="1BDE6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A27390"/>
    <w:multiLevelType w:val="hybridMultilevel"/>
    <w:tmpl w:val="4CDA9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507F97"/>
    <w:multiLevelType w:val="hybridMultilevel"/>
    <w:tmpl w:val="56428D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5812E7"/>
    <w:multiLevelType w:val="hybridMultilevel"/>
    <w:tmpl w:val="9FDC666A"/>
    <w:lvl w:ilvl="0" w:tplc="0E786D0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744DD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29A67370"/>
    <w:multiLevelType w:val="hybridMultilevel"/>
    <w:tmpl w:val="C9D6C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B35C5D"/>
    <w:multiLevelType w:val="hybridMultilevel"/>
    <w:tmpl w:val="291688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F380AF1"/>
    <w:multiLevelType w:val="hybridMultilevel"/>
    <w:tmpl w:val="F516D7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A81175"/>
    <w:multiLevelType w:val="hybridMultilevel"/>
    <w:tmpl w:val="D9DC79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62C3B01"/>
    <w:multiLevelType w:val="hybridMultilevel"/>
    <w:tmpl w:val="88C8FA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0238F8"/>
    <w:multiLevelType w:val="hybridMultilevel"/>
    <w:tmpl w:val="81B0C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2B497B"/>
    <w:multiLevelType w:val="hybridMultilevel"/>
    <w:tmpl w:val="936E61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E3F5055"/>
    <w:multiLevelType w:val="multilevel"/>
    <w:tmpl w:val="2CBEF260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77AB2B62"/>
    <w:multiLevelType w:val="hybridMultilevel"/>
    <w:tmpl w:val="F91A2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97258A0"/>
    <w:multiLevelType w:val="hybridMultilevel"/>
    <w:tmpl w:val="893C46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CA6353A"/>
    <w:multiLevelType w:val="hybridMultilevel"/>
    <w:tmpl w:val="7F823BA6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8"/>
  </w:num>
  <w:num w:numId="2">
    <w:abstractNumId w:val="13"/>
  </w:num>
  <w:num w:numId="3">
    <w:abstractNumId w:val="1"/>
  </w:num>
  <w:num w:numId="4">
    <w:abstractNumId w:val="12"/>
  </w:num>
  <w:num w:numId="5">
    <w:abstractNumId w:val="18"/>
  </w:num>
  <w:num w:numId="6">
    <w:abstractNumId w:val="7"/>
  </w:num>
  <w:num w:numId="7">
    <w:abstractNumId w:val="9"/>
  </w:num>
  <w:num w:numId="8">
    <w:abstractNumId w:val="0"/>
  </w:num>
  <w:num w:numId="9">
    <w:abstractNumId w:val="2"/>
  </w:num>
  <w:num w:numId="10">
    <w:abstractNumId w:val="19"/>
  </w:num>
  <w:num w:numId="11">
    <w:abstractNumId w:val="20"/>
  </w:num>
  <w:num w:numId="12">
    <w:abstractNumId w:val="10"/>
  </w:num>
  <w:num w:numId="13">
    <w:abstractNumId w:val="14"/>
  </w:num>
  <w:num w:numId="14">
    <w:abstractNumId w:val="4"/>
  </w:num>
  <w:num w:numId="15">
    <w:abstractNumId w:val="5"/>
  </w:num>
  <w:num w:numId="16">
    <w:abstractNumId w:val="11"/>
  </w:num>
  <w:num w:numId="17">
    <w:abstractNumId w:val="16"/>
  </w:num>
  <w:num w:numId="18">
    <w:abstractNumId w:val="15"/>
  </w:num>
  <w:num w:numId="19">
    <w:abstractNumId w:val="6"/>
  </w:num>
  <w:num w:numId="20">
    <w:abstractNumId w:val="3"/>
  </w:num>
  <w:num w:numId="2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sjSxMDQFEsYW5ko6SsGpxcWZ+XkgBYbmtQAV/iWYLQAAAA=="/>
  </w:docVars>
  <w:rsids>
    <w:rsidRoot w:val="003C579D"/>
    <w:rsid w:val="000126BE"/>
    <w:rsid w:val="000328F0"/>
    <w:rsid w:val="0003429B"/>
    <w:rsid w:val="000A466E"/>
    <w:rsid w:val="000A64C4"/>
    <w:rsid w:val="000C0595"/>
    <w:rsid w:val="000C69E9"/>
    <w:rsid w:val="000E4FE9"/>
    <w:rsid w:val="000F0868"/>
    <w:rsid w:val="001F1A36"/>
    <w:rsid w:val="00214A9E"/>
    <w:rsid w:val="0022184C"/>
    <w:rsid w:val="002339DE"/>
    <w:rsid w:val="002521FD"/>
    <w:rsid w:val="0029443A"/>
    <w:rsid w:val="002C5EDF"/>
    <w:rsid w:val="003217EE"/>
    <w:rsid w:val="00326AC2"/>
    <w:rsid w:val="00330E22"/>
    <w:rsid w:val="00340831"/>
    <w:rsid w:val="003A64AD"/>
    <w:rsid w:val="003C0460"/>
    <w:rsid w:val="003C579D"/>
    <w:rsid w:val="0043438A"/>
    <w:rsid w:val="00474485"/>
    <w:rsid w:val="004A481E"/>
    <w:rsid w:val="004F28C9"/>
    <w:rsid w:val="0052533A"/>
    <w:rsid w:val="005D67C8"/>
    <w:rsid w:val="005F0EF4"/>
    <w:rsid w:val="0064464D"/>
    <w:rsid w:val="006703EF"/>
    <w:rsid w:val="006809BF"/>
    <w:rsid w:val="006952E0"/>
    <w:rsid w:val="007F501A"/>
    <w:rsid w:val="00814DFD"/>
    <w:rsid w:val="00841C9F"/>
    <w:rsid w:val="0088266C"/>
    <w:rsid w:val="008D19C9"/>
    <w:rsid w:val="00902850"/>
    <w:rsid w:val="00920A20"/>
    <w:rsid w:val="00991C94"/>
    <w:rsid w:val="009C5F1D"/>
    <w:rsid w:val="009F178A"/>
    <w:rsid w:val="00A34C6A"/>
    <w:rsid w:val="00AB0164"/>
    <w:rsid w:val="00AC71EE"/>
    <w:rsid w:val="00B23909"/>
    <w:rsid w:val="00B34B10"/>
    <w:rsid w:val="00B425AD"/>
    <w:rsid w:val="00BB1340"/>
    <w:rsid w:val="00BB52D5"/>
    <w:rsid w:val="00BC6079"/>
    <w:rsid w:val="00C55A39"/>
    <w:rsid w:val="00C755E3"/>
    <w:rsid w:val="00C856CE"/>
    <w:rsid w:val="00D00B54"/>
    <w:rsid w:val="00D22FC1"/>
    <w:rsid w:val="00D970CE"/>
    <w:rsid w:val="00DC5C40"/>
    <w:rsid w:val="00DD20BD"/>
    <w:rsid w:val="00E061D0"/>
    <w:rsid w:val="00E23738"/>
    <w:rsid w:val="00E244E1"/>
    <w:rsid w:val="00E50D63"/>
    <w:rsid w:val="00E73871"/>
    <w:rsid w:val="00F30927"/>
    <w:rsid w:val="00F33472"/>
    <w:rsid w:val="00F76D34"/>
    <w:rsid w:val="00F85EB3"/>
    <w:rsid w:val="00F901B0"/>
    <w:rsid w:val="00F945E0"/>
    <w:rsid w:val="00FA3C32"/>
    <w:rsid w:val="00FC6258"/>
    <w:rsid w:val="00FF13C1"/>
    <w:rsid w:val="00FF59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72B65E"/>
  <w15:chartTrackingRefBased/>
  <w15:docId w15:val="{4113FDB2-8AEA-46F0-A0A9-F93B75F0BF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809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809BF"/>
  </w:style>
  <w:style w:type="paragraph" w:styleId="Footer">
    <w:name w:val="footer"/>
    <w:basedOn w:val="Normal"/>
    <w:link w:val="FooterChar"/>
    <w:uiPriority w:val="99"/>
    <w:unhideWhenUsed/>
    <w:rsid w:val="006809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809BF"/>
  </w:style>
  <w:style w:type="character" w:styleId="Hyperlink">
    <w:name w:val="Hyperlink"/>
    <w:basedOn w:val="DefaultParagraphFont"/>
    <w:uiPriority w:val="99"/>
    <w:unhideWhenUsed/>
    <w:rsid w:val="00814DF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4DF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14D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21-02-20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66</Words>
  <Characters>37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ie Popp</dc:creator>
  <cp:keywords/>
  <dc:description/>
  <cp:lastModifiedBy>Danielle Fogel</cp:lastModifiedBy>
  <cp:revision>3</cp:revision>
  <dcterms:created xsi:type="dcterms:W3CDTF">2022-01-30T11:05:00Z</dcterms:created>
  <dcterms:modified xsi:type="dcterms:W3CDTF">2022-01-30T11:10:00Z</dcterms:modified>
</cp:coreProperties>
</file>